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617" w:type="dxa"/>
        <w:tblLook w:val="04A0" w:firstRow="1" w:lastRow="0" w:firstColumn="1" w:lastColumn="0" w:noHBand="0" w:noVBand="1"/>
      </w:tblPr>
      <w:tblGrid>
        <w:gridCol w:w="1616"/>
        <w:gridCol w:w="1089"/>
        <w:gridCol w:w="3801"/>
        <w:gridCol w:w="4111"/>
      </w:tblGrid>
      <w:tr w:rsidR="007A0ED3" w:rsidRPr="0006046A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2DB3C8CB" wp14:editId="652AD0BC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:rsidR="007A0ED3" w:rsidRDefault="007A0ED3">
            <w:pPr>
              <w:rPr>
                <w:rFonts w:ascii="Times New Roman" w:hAnsi="Times New Roman" w:cs="Times New Roman"/>
              </w:rPr>
            </w:pPr>
          </w:p>
          <w:p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845561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45561">
              <w:rPr>
                <w:rFonts w:ascii="Times New Roman" w:hAnsi="Times New Roman" w:cs="Times New Roman"/>
                <w:b/>
                <w:sz w:val="24"/>
                <w:szCs w:val="24"/>
              </w:rPr>
              <w:t>Berna TÜTÜNCÜ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E16CFE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osyoloji Anabilim Dalı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E16CFE" w:rsidRDefault="00E16CFE" w:rsidP="00C757A1">
            <w:pPr>
              <w:rPr>
                <w:rFonts w:ascii="Times New Roman" w:hAnsi="Times New Roman" w:cs="Times New Roman"/>
              </w:rPr>
            </w:pPr>
            <w:r w:rsidRPr="00E16CFE">
              <w:rPr>
                <w:rFonts w:ascii="Times New Roman" w:hAnsi="Times New Roman" w:cs="Times New Roman"/>
                <w:color w:val="3A3A3A"/>
                <w:shd w:val="clear" w:color="auto" w:fill="FFFFFF"/>
              </w:rPr>
              <w:t>Doç. Dr. Melda Medine SUNAY</w:t>
            </w:r>
          </w:p>
        </w:tc>
      </w:tr>
      <w:tr w:rsidR="004B17FC" w:rsidRPr="00DA2355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F33E0" w:rsidRPr="00DA2355" w:rsidRDefault="00E16CFE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ski Hükümlülerin İstihdamı</w:t>
            </w:r>
          </w:p>
        </w:tc>
      </w:tr>
      <w:tr w:rsidR="007A0ED3" w:rsidRPr="00DA2355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A0ED3" w:rsidRPr="00DA2355" w:rsidRDefault="007A0ED3" w:rsidP="007D34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 w:rsidR="007D3493">
              <w:rPr>
                <w:rFonts w:ascii="Times New Roman" w:hAnsi="Times New Roman" w:cs="Times New Roman"/>
                <w:sz w:val="24"/>
                <w:szCs w:val="24"/>
              </w:rPr>
              <w:t>26/12/2023</w:t>
            </w:r>
          </w:p>
        </w:tc>
      </w:tr>
      <w:tr w:rsidR="000B7954" w:rsidRPr="00DA2355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7D3493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ıldırım Beyazıt Yerleşkesi B107</w:t>
            </w:r>
            <w:bookmarkStart w:id="0" w:name="_GoBack"/>
            <w:bookmarkEnd w:id="0"/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0B7954" w:rsidRPr="00DA2355" w:rsidRDefault="00F4012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D3493">
              <w:rPr>
                <w:rFonts w:ascii="Times New Roman" w:hAnsi="Times New Roman" w:cs="Times New Roman"/>
                <w:sz w:val="24"/>
                <w:szCs w:val="24"/>
              </w:rPr>
              <w:t>16.00</w:t>
            </w:r>
          </w:p>
        </w:tc>
      </w:tr>
      <w:tr w:rsidR="007A0ED3" w:rsidRPr="00DA2355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Default="00992C66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A0ED3" w:rsidRPr="00DA2355" w:rsidRDefault="007A0ED3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63BBC" w:rsidRPr="00DA2355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8" w:history="1">
              <w:r w:rsidR="00D808BD"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305DB4"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E53A9" w:rsidRDefault="00CE53A9" w:rsidP="005F3207">
      <w:pPr>
        <w:spacing w:after="0" w:line="240" w:lineRule="auto"/>
      </w:pPr>
      <w:r>
        <w:separator/>
      </w:r>
    </w:p>
  </w:endnote>
  <w:endnote w:type="continuationSeparator" w:id="0">
    <w:p w:rsidR="00CE53A9" w:rsidRDefault="00CE53A9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:rsidTr="005F3207">
      <w:trPr>
        <w:trHeight w:val="247"/>
      </w:trPr>
      <w:tc>
        <w:tcPr>
          <w:tcW w:w="5386" w:type="dxa"/>
          <w:shd w:val="clear" w:color="auto" w:fill="auto"/>
        </w:tcPr>
        <w:p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E53A9" w:rsidRDefault="00CE53A9" w:rsidP="005F3207">
      <w:pPr>
        <w:spacing w:after="0" w:line="240" w:lineRule="auto"/>
      </w:pPr>
      <w:r>
        <w:separator/>
      </w:r>
    </w:p>
  </w:footnote>
  <w:footnote w:type="continuationSeparator" w:id="0">
    <w:p w:rsidR="00CE53A9" w:rsidRDefault="00CE53A9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66B99"/>
    <w:rsid w:val="0008538D"/>
    <w:rsid w:val="000A2DBF"/>
    <w:rsid w:val="000B7954"/>
    <w:rsid w:val="00107DC6"/>
    <w:rsid w:val="0014078E"/>
    <w:rsid w:val="0016288D"/>
    <w:rsid w:val="00163BBC"/>
    <w:rsid w:val="00164614"/>
    <w:rsid w:val="00295749"/>
    <w:rsid w:val="00305DB4"/>
    <w:rsid w:val="003225B6"/>
    <w:rsid w:val="00346F50"/>
    <w:rsid w:val="003831AA"/>
    <w:rsid w:val="003D4518"/>
    <w:rsid w:val="003E33EF"/>
    <w:rsid w:val="004914C2"/>
    <w:rsid w:val="004A1535"/>
    <w:rsid w:val="004B17FC"/>
    <w:rsid w:val="005039B4"/>
    <w:rsid w:val="005242BE"/>
    <w:rsid w:val="0054394D"/>
    <w:rsid w:val="00543CA3"/>
    <w:rsid w:val="005543CB"/>
    <w:rsid w:val="005D3767"/>
    <w:rsid w:val="005F3207"/>
    <w:rsid w:val="00637B13"/>
    <w:rsid w:val="00640833"/>
    <w:rsid w:val="00685F40"/>
    <w:rsid w:val="006A568D"/>
    <w:rsid w:val="006C377C"/>
    <w:rsid w:val="007A0ED3"/>
    <w:rsid w:val="007D3493"/>
    <w:rsid w:val="007F33E0"/>
    <w:rsid w:val="00802CD9"/>
    <w:rsid w:val="00820A28"/>
    <w:rsid w:val="00845561"/>
    <w:rsid w:val="009269D8"/>
    <w:rsid w:val="00992C66"/>
    <w:rsid w:val="00A2030A"/>
    <w:rsid w:val="00A556EE"/>
    <w:rsid w:val="00B028F7"/>
    <w:rsid w:val="00B55079"/>
    <w:rsid w:val="00B84B04"/>
    <w:rsid w:val="00B905E2"/>
    <w:rsid w:val="00C256DD"/>
    <w:rsid w:val="00C57BCF"/>
    <w:rsid w:val="00C757A1"/>
    <w:rsid w:val="00CB34AE"/>
    <w:rsid w:val="00CE53A9"/>
    <w:rsid w:val="00D27BE1"/>
    <w:rsid w:val="00D35FCF"/>
    <w:rsid w:val="00D8073B"/>
    <w:rsid w:val="00D808BD"/>
    <w:rsid w:val="00DA2355"/>
    <w:rsid w:val="00DE47DD"/>
    <w:rsid w:val="00DF423E"/>
    <w:rsid w:val="00E16CFE"/>
    <w:rsid w:val="00E9235A"/>
    <w:rsid w:val="00ED0C4A"/>
    <w:rsid w:val="00EE74C6"/>
    <w:rsid w:val="00F40121"/>
    <w:rsid w:val="00FA5A88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880904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nstitu@btu.edu.t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1</Words>
  <Characters>465</Characters>
  <Application>Microsoft Office Word</Application>
  <DocSecurity>0</DocSecurity>
  <Lines>3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Melda Medine SUNAY</cp:lastModifiedBy>
  <cp:revision>3</cp:revision>
  <cp:lastPrinted>2020-06-01T13:59:00Z</cp:lastPrinted>
  <dcterms:created xsi:type="dcterms:W3CDTF">2023-12-13T07:13:00Z</dcterms:created>
  <dcterms:modified xsi:type="dcterms:W3CDTF">2023-12-19T20:11:00Z</dcterms:modified>
</cp:coreProperties>
</file>